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arbado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arbados received a score of 64.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arbado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rbados received a score of</w:t>
      </w:r>
      <w:r>
        <w:t xml:space="preserve"> </w:t>
      </w:r>
      <w:r>
        <w:rPr>
          <w:bCs/>
          <w:b/>
        </w:rPr>
        <w:t xml:space="preserve">57.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arbados received a score of 62.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arbados received a score of 48.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arbados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arbado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arbado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arbados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arbado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arbados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arbado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arbado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arbados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arbados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arbado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arbados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arbados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Barbado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Barbado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Barbado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Barbado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Barbado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Barbado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Barbado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Barbado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Barbado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Barbado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Barbado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Barbado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Barbado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Barbado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Barbado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Barbado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Barbado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47:12Z</dcterms:created>
  <dcterms:modified xsi:type="dcterms:W3CDTF">2024-01-16T16: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arbados Country Report</vt:lpwstr>
  </property>
</Properties>
</file>